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D18FB" w14:textId="7C13C590" w:rsidR="00C65BBE" w:rsidRPr="00C65BBE" w:rsidRDefault="00C65BBE" w:rsidP="00C65BBE">
      <w:pPr>
        <w:jc w:val="center"/>
        <w:rPr>
          <w:rFonts w:ascii="CG Times" w:hAnsi="CG Times" w:cs="Arial"/>
          <w:b/>
          <w:sz w:val="28"/>
          <w:szCs w:val="28"/>
        </w:rPr>
      </w:pPr>
      <w:r w:rsidRPr="00C65BBE">
        <w:rPr>
          <w:rFonts w:ascii="CG Times" w:hAnsi="CG Times" w:cs="Arial"/>
          <w:b/>
          <w:sz w:val="28"/>
          <w:szCs w:val="28"/>
        </w:rPr>
        <w:t>VOLUNTEER RELEASE</w:t>
      </w:r>
    </w:p>
    <w:p w14:paraId="2897C805" w14:textId="77777777" w:rsidR="006B3F39" w:rsidRPr="00C65BBE" w:rsidRDefault="006B3F39">
      <w:pPr>
        <w:jc w:val="both"/>
        <w:rPr>
          <w:rFonts w:ascii="CG Times" w:hAnsi="CG Times" w:cs="Arial"/>
          <w:b/>
          <w:bCs/>
          <w:sz w:val="24"/>
          <w:szCs w:val="24"/>
        </w:rPr>
      </w:pPr>
    </w:p>
    <w:p w14:paraId="61E13D75" w14:textId="77777777" w:rsidR="00773978" w:rsidRPr="00C65BBE" w:rsidRDefault="00773978">
      <w:pPr>
        <w:jc w:val="both"/>
        <w:rPr>
          <w:rFonts w:ascii="CG Times" w:hAnsi="CG Times" w:cs="Arial"/>
          <w:b/>
          <w:bCs/>
          <w:sz w:val="22"/>
          <w:szCs w:val="24"/>
        </w:rPr>
      </w:pPr>
    </w:p>
    <w:p w14:paraId="18FFA2F3" w14:textId="77777777" w:rsidR="006B3F39" w:rsidRPr="00C65BBE" w:rsidRDefault="006B3F39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</w:r>
      <w:r w:rsidR="00B52E5A" w:rsidRPr="00C65BBE">
        <w:rPr>
          <w:rFonts w:ascii="CG Times" w:hAnsi="CG Times" w:cs="Arial"/>
          <w:sz w:val="22"/>
          <w:szCs w:val="24"/>
        </w:rPr>
        <w:t xml:space="preserve">In consideration for the opportunity to volunteer to THE VOICE OF THE MARTYRS, INC. (“VOM”), the undersigned </w:t>
      </w:r>
      <w:r w:rsidR="00CF141E" w:rsidRPr="00C65BBE">
        <w:rPr>
          <w:rFonts w:ascii="CG Times" w:hAnsi="CG Times" w:cs="Arial"/>
          <w:sz w:val="22"/>
          <w:szCs w:val="24"/>
        </w:rPr>
        <w:t xml:space="preserve">individual </w:t>
      </w:r>
      <w:r w:rsidRPr="00C65BBE">
        <w:rPr>
          <w:rFonts w:ascii="CG Times" w:hAnsi="CG Times" w:cs="Arial"/>
          <w:sz w:val="22"/>
          <w:szCs w:val="24"/>
        </w:rPr>
        <w:t>(“Volunteer”)</w:t>
      </w:r>
      <w:r w:rsidR="00CF141E" w:rsidRPr="00C65BBE">
        <w:rPr>
          <w:rFonts w:ascii="CG Times" w:hAnsi="CG Times" w:cs="Arial"/>
          <w:sz w:val="22"/>
          <w:szCs w:val="24"/>
        </w:rPr>
        <w:t xml:space="preserve"> represents and agrees as follows:</w:t>
      </w:r>
    </w:p>
    <w:p w14:paraId="221AF7E8" w14:textId="77777777" w:rsidR="006B3F39" w:rsidRPr="00C65BBE" w:rsidRDefault="006B3F39">
      <w:pPr>
        <w:jc w:val="both"/>
        <w:rPr>
          <w:rFonts w:ascii="CG Times" w:hAnsi="CG Times" w:cs="Arial"/>
          <w:sz w:val="22"/>
          <w:szCs w:val="24"/>
        </w:rPr>
      </w:pPr>
    </w:p>
    <w:p w14:paraId="7FA53886" w14:textId="35DCA88F" w:rsidR="00CF141E" w:rsidRPr="00C65BBE" w:rsidRDefault="006B3F39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  <w:t>1.</w:t>
      </w:r>
      <w:r w:rsidRPr="00C65BBE">
        <w:rPr>
          <w:rFonts w:ascii="CG Times" w:hAnsi="CG Times" w:cs="Arial"/>
          <w:sz w:val="22"/>
          <w:szCs w:val="24"/>
        </w:rPr>
        <w:tab/>
      </w:r>
      <w:r w:rsidR="00CF141E" w:rsidRPr="00C65BBE">
        <w:rPr>
          <w:rFonts w:ascii="CG Times" w:hAnsi="CG Times" w:cs="Arial"/>
          <w:sz w:val="22"/>
          <w:szCs w:val="24"/>
        </w:rPr>
        <w:t xml:space="preserve">I am </w:t>
      </w:r>
      <w:r w:rsidRPr="00C65BBE">
        <w:rPr>
          <w:rFonts w:ascii="CG Times" w:hAnsi="CG Times" w:cs="Arial"/>
          <w:sz w:val="22"/>
          <w:szCs w:val="24"/>
        </w:rPr>
        <w:t>a volunteer of VOM</w:t>
      </w:r>
      <w:r w:rsidR="00E74A5C" w:rsidRPr="00C65BBE">
        <w:rPr>
          <w:rFonts w:ascii="CG Times" w:hAnsi="CG Times" w:cs="Arial"/>
          <w:sz w:val="22"/>
          <w:szCs w:val="24"/>
        </w:rPr>
        <w:t>--</w:t>
      </w:r>
      <w:r w:rsidR="00CF141E" w:rsidRPr="00C65BBE">
        <w:rPr>
          <w:rFonts w:ascii="CG Times" w:hAnsi="CG Times" w:cs="Arial"/>
          <w:sz w:val="22"/>
          <w:szCs w:val="24"/>
        </w:rPr>
        <w:t xml:space="preserve"> not an employee or independent contractor.  </w:t>
      </w:r>
      <w:r w:rsidR="00E74A5C" w:rsidRPr="00C65BBE">
        <w:rPr>
          <w:rFonts w:ascii="CG Times" w:hAnsi="CG Times" w:cs="Arial"/>
          <w:sz w:val="22"/>
          <w:szCs w:val="24"/>
        </w:rPr>
        <w:t xml:space="preserve">Therefore, </w:t>
      </w:r>
      <w:r w:rsidR="00CF141E" w:rsidRPr="00C65BBE">
        <w:rPr>
          <w:rFonts w:ascii="CG Times" w:hAnsi="CG Times" w:cs="Arial"/>
          <w:sz w:val="22"/>
          <w:szCs w:val="24"/>
        </w:rPr>
        <w:t xml:space="preserve">I am not </w:t>
      </w:r>
      <w:r w:rsidRPr="00C65BBE">
        <w:rPr>
          <w:rFonts w:ascii="CG Times" w:hAnsi="CG Times" w:cs="Arial"/>
          <w:sz w:val="22"/>
          <w:szCs w:val="24"/>
        </w:rPr>
        <w:t xml:space="preserve">entitled to any payment, compensation, or remuneration for services which </w:t>
      </w:r>
      <w:r w:rsidR="00CF141E" w:rsidRPr="00C65BBE">
        <w:rPr>
          <w:rFonts w:ascii="CG Times" w:hAnsi="CG Times" w:cs="Arial"/>
          <w:sz w:val="22"/>
          <w:szCs w:val="24"/>
        </w:rPr>
        <w:t xml:space="preserve">I provide to VOM or on VOM’s behalf.  </w:t>
      </w:r>
      <w:r w:rsidR="007272DA" w:rsidRPr="00C65BBE">
        <w:rPr>
          <w:rFonts w:ascii="CG Times" w:hAnsi="CG Times" w:cs="Arial"/>
          <w:sz w:val="22"/>
          <w:szCs w:val="24"/>
        </w:rPr>
        <w:t xml:space="preserve">Nor am I entitled to workers compensation insurance coverage.  </w:t>
      </w:r>
      <w:r w:rsidR="00CF141E" w:rsidRPr="00C65BBE">
        <w:rPr>
          <w:rFonts w:ascii="CG Times" w:hAnsi="CG Times" w:cs="Arial"/>
          <w:sz w:val="22"/>
          <w:szCs w:val="24"/>
        </w:rPr>
        <w:t xml:space="preserve">I specifically disclaim and reject any claim to any compensation </w:t>
      </w:r>
      <w:r w:rsidR="007272DA" w:rsidRPr="00C65BBE">
        <w:rPr>
          <w:rFonts w:ascii="CG Times" w:hAnsi="CG Times" w:cs="Arial"/>
          <w:sz w:val="22"/>
          <w:szCs w:val="24"/>
        </w:rPr>
        <w:t xml:space="preserve">or coverage </w:t>
      </w:r>
      <w:r w:rsidR="00CF141E" w:rsidRPr="00C65BBE">
        <w:rPr>
          <w:rFonts w:ascii="CG Times" w:hAnsi="CG Times" w:cs="Arial"/>
          <w:sz w:val="22"/>
          <w:szCs w:val="24"/>
        </w:rPr>
        <w:t xml:space="preserve">of any kind from VOM.  I </w:t>
      </w:r>
      <w:r w:rsidRPr="00C65BBE">
        <w:rPr>
          <w:rFonts w:ascii="CG Times" w:hAnsi="CG Times" w:cs="Arial"/>
          <w:sz w:val="22"/>
          <w:szCs w:val="24"/>
        </w:rPr>
        <w:t>will not perform any services for VOM for which</w:t>
      </w:r>
      <w:r w:rsidR="00CF141E" w:rsidRPr="00C65BBE">
        <w:rPr>
          <w:rFonts w:ascii="CG Times" w:hAnsi="CG Times" w:cs="Arial"/>
          <w:sz w:val="22"/>
          <w:szCs w:val="24"/>
        </w:rPr>
        <w:t xml:space="preserve"> I</w:t>
      </w:r>
      <w:r w:rsidRPr="00C65BBE">
        <w:rPr>
          <w:rFonts w:ascii="CG Times" w:hAnsi="CG Times" w:cs="Arial"/>
          <w:sz w:val="22"/>
          <w:szCs w:val="24"/>
        </w:rPr>
        <w:t xml:space="preserve"> expect or desire to r</w:t>
      </w:r>
      <w:r w:rsidR="00CF141E" w:rsidRPr="00C65BBE">
        <w:rPr>
          <w:rFonts w:ascii="CG Times" w:hAnsi="CG Times" w:cs="Arial"/>
          <w:sz w:val="22"/>
          <w:szCs w:val="24"/>
        </w:rPr>
        <w:t>eceive compensation of any kind. My status as a volunteer cannot be changed without a formal offer of employment by VOM and written revocation of this Release by an officer or director of VOM.</w:t>
      </w:r>
      <w:r w:rsidR="00E74A5C" w:rsidRPr="00C65BBE">
        <w:rPr>
          <w:rFonts w:ascii="CG Times" w:hAnsi="CG Times" w:cs="Arial"/>
          <w:sz w:val="22"/>
          <w:szCs w:val="24"/>
        </w:rPr>
        <w:t xml:space="preserve">  </w:t>
      </w:r>
    </w:p>
    <w:p w14:paraId="00766432" w14:textId="77777777" w:rsidR="00E74A5C" w:rsidRPr="00C65BBE" w:rsidRDefault="00E74A5C">
      <w:pPr>
        <w:jc w:val="both"/>
        <w:rPr>
          <w:rFonts w:ascii="CG Times" w:hAnsi="CG Times" w:cs="Arial"/>
          <w:sz w:val="22"/>
          <w:szCs w:val="24"/>
        </w:rPr>
      </w:pPr>
    </w:p>
    <w:p w14:paraId="58EE7AD9" w14:textId="6962135B" w:rsidR="00E74A5C" w:rsidRPr="00C65BBE" w:rsidRDefault="00E74A5C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  <w:t>2.</w:t>
      </w:r>
      <w:r w:rsidRPr="00C65BBE">
        <w:rPr>
          <w:rFonts w:ascii="CG Times" w:hAnsi="CG Times" w:cs="Arial"/>
          <w:sz w:val="22"/>
          <w:szCs w:val="24"/>
        </w:rPr>
        <w:tab/>
        <w:t xml:space="preserve">I represent to VOM that to the best of my knowledge I am not </w:t>
      </w:r>
      <w:r w:rsidR="00FA2791" w:rsidRPr="00C65BBE">
        <w:rPr>
          <w:rFonts w:ascii="CG Times" w:hAnsi="CG Times" w:cs="Arial"/>
          <w:sz w:val="22"/>
          <w:szCs w:val="24"/>
        </w:rPr>
        <w:t xml:space="preserve">ill or contagious with any virus and </w:t>
      </w:r>
      <w:r w:rsidRPr="00C65BBE">
        <w:rPr>
          <w:rFonts w:ascii="CG Times" w:hAnsi="CG Times" w:cs="Arial"/>
          <w:sz w:val="22"/>
          <w:szCs w:val="24"/>
        </w:rPr>
        <w:t xml:space="preserve">am not residing with anyone who is.  If I experience symptoms of </w:t>
      </w:r>
      <w:r w:rsidR="00FA2791" w:rsidRPr="00C65BBE">
        <w:rPr>
          <w:rFonts w:ascii="CG Times" w:hAnsi="CG Times" w:cs="Arial"/>
          <w:sz w:val="22"/>
          <w:szCs w:val="24"/>
        </w:rPr>
        <w:t xml:space="preserve">illness (such as fever, chills, etc.), I will immediately inform VOM and </w:t>
      </w:r>
      <w:r w:rsidRPr="00C65BBE">
        <w:rPr>
          <w:rFonts w:ascii="CG Times" w:hAnsi="CG Times" w:cs="Arial"/>
          <w:sz w:val="22"/>
          <w:szCs w:val="24"/>
        </w:rPr>
        <w:t xml:space="preserve">discontinue my volunteer services to VOM until </w:t>
      </w:r>
      <w:r w:rsidR="00FA2791" w:rsidRPr="00C65BBE">
        <w:rPr>
          <w:rFonts w:ascii="CG Times" w:hAnsi="CG Times" w:cs="Arial"/>
          <w:sz w:val="22"/>
          <w:szCs w:val="24"/>
        </w:rPr>
        <w:t>all of my symptoms have been resolved.</w:t>
      </w:r>
      <w:r w:rsidRPr="00C65BBE">
        <w:rPr>
          <w:rFonts w:ascii="CG Times" w:hAnsi="CG Times" w:cs="Arial"/>
          <w:sz w:val="22"/>
          <w:szCs w:val="24"/>
        </w:rPr>
        <w:t xml:space="preserve"> </w:t>
      </w:r>
    </w:p>
    <w:p w14:paraId="4FEBC8E0" w14:textId="77777777" w:rsidR="00CF141E" w:rsidRPr="00C65BBE" w:rsidRDefault="00CF141E">
      <w:pPr>
        <w:jc w:val="both"/>
        <w:rPr>
          <w:rFonts w:ascii="CG Times" w:hAnsi="CG Times" w:cs="Arial"/>
          <w:sz w:val="22"/>
          <w:szCs w:val="24"/>
        </w:rPr>
      </w:pPr>
    </w:p>
    <w:p w14:paraId="238609DA" w14:textId="17232D8D" w:rsidR="007272DA" w:rsidRPr="00C65BBE" w:rsidRDefault="00CF141E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  <w:t>3.</w:t>
      </w:r>
      <w:r w:rsidRPr="00C65BBE">
        <w:rPr>
          <w:rFonts w:ascii="CG Times" w:hAnsi="CG Times" w:cs="Arial"/>
          <w:sz w:val="22"/>
          <w:szCs w:val="24"/>
        </w:rPr>
        <w:tab/>
        <w:t xml:space="preserve">I agree to </w:t>
      </w:r>
      <w:r w:rsidR="006B3F39" w:rsidRPr="00C65BBE">
        <w:rPr>
          <w:rFonts w:ascii="CG Times" w:hAnsi="CG Times" w:cs="Arial"/>
          <w:sz w:val="22"/>
          <w:szCs w:val="24"/>
        </w:rPr>
        <w:t>release and to hold VOM</w:t>
      </w:r>
      <w:r w:rsidR="007272DA" w:rsidRPr="00C65BBE">
        <w:rPr>
          <w:rFonts w:ascii="CG Times" w:hAnsi="CG Times" w:cs="Arial"/>
          <w:sz w:val="22"/>
          <w:szCs w:val="24"/>
        </w:rPr>
        <w:t xml:space="preserve"> and its directors, officers, and agents</w:t>
      </w:r>
      <w:r w:rsidR="006B3F39" w:rsidRPr="00C65BBE">
        <w:rPr>
          <w:rFonts w:ascii="CG Times" w:hAnsi="CG Times" w:cs="Arial"/>
          <w:sz w:val="22"/>
          <w:szCs w:val="24"/>
        </w:rPr>
        <w:t xml:space="preserve"> harmless from all liability for</w:t>
      </w:r>
      <w:r w:rsidR="007272DA" w:rsidRPr="00C65BBE">
        <w:rPr>
          <w:rFonts w:ascii="CG Times" w:hAnsi="CG Times" w:cs="Arial"/>
          <w:sz w:val="22"/>
          <w:szCs w:val="24"/>
        </w:rPr>
        <w:t xml:space="preserve"> any injury </w:t>
      </w:r>
      <w:r w:rsidR="00E74A5C" w:rsidRPr="00C65BBE">
        <w:rPr>
          <w:rFonts w:ascii="CG Times" w:hAnsi="CG Times" w:cs="Arial"/>
          <w:sz w:val="22"/>
          <w:szCs w:val="24"/>
        </w:rPr>
        <w:t xml:space="preserve">I sustain, illness I contract </w:t>
      </w:r>
      <w:r w:rsidR="00E74A5C" w:rsidRPr="00C65BBE">
        <w:rPr>
          <w:rFonts w:ascii="CG Times" w:hAnsi="CG Times" w:cs="Arial"/>
          <w:b/>
          <w:i/>
          <w:sz w:val="22"/>
          <w:szCs w:val="24"/>
        </w:rPr>
        <w:t>(including without limitation, the COVID-19 virus)</w:t>
      </w:r>
      <w:r w:rsidR="00E74A5C" w:rsidRPr="00C65BBE">
        <w:rPr>
          <w:rFonts w:ascii="CG Times" w:hAnsi="CG Times" w:cs="Arial"/>
          <w:sz w:val="22"/>
          <w:szCs w:val="24"/>
        </w:rPr>
        <w:t xml:space="preserve">, or damage </w:t>
      </w:r>
      <w:r w:rsidR="007272DA" w:rsidRPr="00C65BBE">
        <w:rPr>
          <w:rFonts w:ascii="CG Times" w:hAnsi="CG Times" w:cs="Arial"/>
          <w:sz w:val="22"/>
          <w:szCs w:val="24"/>
        </w:rPr>
        <w:t xml:space="preserve">to my </w:t>
      </w:r>
      <w:r w:rsidR="006B3F39" w:rsidRPr="00C65BBE">
        <w:rPr>
          <w:rFonts w:ascii="CG Times" w:hAnsi="CG Times" w:cs="Arial"/>
          <w:sz w:val="22"/>
          <w:szCs w:val="24"/>
        </w:rPr>
        <w:t>personal property, resulting directly or indirectly from</w:t>
      </w:r>
      <w:r w:rsidR="007272DA" w:rsidRPr="00C65BBE">
        <w:rPr>
          <w:rFonts w:ascii="CG Times" w:hAnsi="CG Times" w:cs="Arial"/>
          <w:sz w:val="22"/>
          <w:szCs w:val="24"/>
        </w:rPr>
        <w:t xml:space="preserve"> my volunteer services or </w:t>
      </w:r>
      <w:r w:rsidR="006B3F39" w:rsidRPr="00C65BBE">
        <w:rPr>
          <w:rFonts w:ascii="CG Times" w:hAnsi="CG Times" w:cs="Arial"/>
          <w:sz w:val="22"/>
          <w:szCs w:val="24"/>
        </w:rPr>
        <w:t xml:space="preserve">participation in </w:t>
      </w:r>
      <w:r w:rsidR="007272DA" w:rsidRPr="00C65BBE">
        <w:rPr>
          <w:rFonts w:ascii="CG Times" w:hAnsi="CG Times" w:cs="Arial"/>
          <w:sz w:val="22"/>
          <w:szCs w:val="24"/>
        </w:rPr>
        <w:t xml:space="preserve">any </w:t>
      </w:r>
      <w:r w:rsidR="006B3F39" w:rsidRPr="00C65BBE">
        <w:rPr>
          <w:rFonts w:ascii="CG Times" w:hAnsi="CG Times" w:cs="Arial"/>
          <w:sz w:val="22"/>
          <w:szCs w:val="24"/>
        </w:rPr>
        <w:t>VOM activit</w:t>
      </w:r>
      <w:r w:rsidR="007272DA" w:rsidRPr="00C65BBE">
        <w:rPr>
          <w:rFonts w:ascii="CG Times" w:hAnsi="CG Times" w:cs="Arial"/>
          <w:sz w:val="22"/>
          <w:szCs w:val="24"/>
        </w:rPr>
        <w:t xml:space="preserve">y.  I </w:t>
      </w:r>
      <w:r w:rsidR="006B3F39" w:rsidRPr="00C65BBE">
        <w:rPr>
          <w:rFonts w:ascii="CG Times" w:hAnsi="CG Times" w:cs="Arial"/>
          <w:sz w:val="22"/>
          <w:szCs w:val="24"/>
        </w:rPr>
        <w:t xml:space="preserve">release </w:t>
      </w:r>
      <w:r w:rsidR="007272DA" w:rsidRPr="00C65BBE">
        <w:rPr>
          <w:rFonts w:ascii="CG Times" w:hAnsi="CG Times" w:cs="Arial"/>
          <w:sz w:val="22"/>
          <w:szCs w:val="24"/>
        </w:rPr>
        <w:t xml:space="preserve">VOM and its directors, officers, and agents from </w:t>
      </w:r>
      <w:r w:rsidR="006B3F39" w:rsidRPr="00C65BBE">
        <w:rPr>
          <w:rFonts w:ascii="CG Times" w:hAnsi="CG Times" w:cs="Arial"/>
          <w:sz w:val="22"/>
          <w:szCs w:val="24"/>
        </w:rPr>
        <w:t>all</w:t>
      </w:r>
      <w:r w:rsidR="007272DA" w:rsidRPr="00C65BBE">
        <w:rPr>
          <w:rFonts w:ascii="CG Times" w:hAnsi="CG Times" w:cs="Arial"/>
          <w:sz w:val="22"/>
          <w:szCs w:val="24"/>
        </w:rPr>
        <w:t xml:space="preserve"> liabilities connected with my volunteer services</w:t>
      </w:r>
      <w:r w:rsidR="00773978" w:rsidRPr="00C65BBE">
        <w:rPr>
          <w:rFonts w:ascii="CG Times" w:hAnsi="CG Times" w:cs="Arial"/>
          <w:sz w:val="22"/>
          <w:szCs w:val="24"/>
        </w:rPr>
        <w:t xml:space="preserve"> and/or participation in VOM activities</w:t>
      </w:r>
      <w:r w:rsidR="006B3F39" w:rsidRPr="00C65BBE">
        <w:rPr>
          <w:rFonts w:ascii="CG Times" w:hAnsi="CG Times" w:cs="Arial"/>
          <w:sz w:val="22"/>
          <w:szCs w:val="24"/>
        </w:rPr>
        <w:t>, including but not limited to liability for negligence</w:t>
      </w:r>
      <w:r w:rsidR="007272DA" w:rsidRPr="00C65BBE">
        <w:rPr>
          <w:rFonts w:ascii="CG Times" w:hAnsi="CG Times" w:cs="Arial"/>
          <w:sz w:val="22"/>
          <w:szCs w:val="24"/>
        </w:rPr>
        <w:t xml:space="preserve">.  In other words, I will not sue VOM or its directors, officers, or agents for any reason, whatsoever. </w:t>
      </w:r>
      <w:r w:rsidR="00E74A5C" w:rsidRPr="00C65BBE">
        <w:rPr>
          <w:rFonts w:ascii="CG Times" w:hAnsi="CG Times" w:cs="Arial"/>
          <w:sz w:val="22"/>
          <w:szCs w:val="24"/>
        </w:rPr>
        <w:t xml:space="preserve"> </w:t>
      </w:r>
    </w:p>
    <w:p w14:paraId="6834A6D1" w14:textId="77777777" w:rsidR="007272DA" w:rsidRPr="00C65BBE" w:rsidRDefault="007272DA">
      <w:pPr>
        <w:jc w:val="both"/>
        <w:rPr>
          <w:rFonts w:ascii="CG Times" w:hAnsi="CG Times" w:cs="Arial"/>
          <w:sz w:val="22"/>
          <w:szCs w:val="24"/>
        </w:rPr>
      </w:pPr>
    </w:p>
    <w:p w14:paraId="46F089B9" w14:textId="77777777" w:rsidR="006B3F39" w:rsidRPr="00C65BBE" w:rsidRDefault="007272DA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  <w:t>4.</w:t>
      </w:r>
      <w:r w:rsidRPr="00C65BBE">
        <w:rPr>
          <w:rFonts w:ascii="CG Times" w:hAnsi="CG Times" w:cs="Arial"/>
          <w:sz w:val="22"/>
          <w:szCs w:val="24"/>
        </w:rPr>
        <w:tab/>
        <w:t xml:space="preserve">Individually and on behalf of my </w:t>
      </w:r>
      <w:r w:rsidR="006B3F39" w:rsidRPr="00C65BBE">
        <w:rPr>
          <w:rFonts w:ascii="CG Times" w:hAnsi="CG Times" w:cs="Arial"/>
          <w:sz w:val="22"/>
          <w:szCs w:val="24"/>
        </w:rPr>
        <w:t xml:space="preserve">heirs and dependents, </w:t>
      </w:r>
      <w:r w:rsidRPr="00C65BBE">
        <w:rPr>
          <w:rFonts w:ascii="CG Times" w:hAnsi="CG Times" w:cs="Arial"/>
          <w:sz w:val="22"/>
          <w:szCs w:val="24"/>
        </w:rPr>
        <w:t xml:space="preserve">I </w:t>
      </w:r>
      <w:r w:rsidR="006B3F39" w:rsidRPr="00C65BBE">
        <w:rPr>
          <w:rFonts w:ascii="CG Times" w:hAnsi="CG Times" w:cs="Arial"/>
          <w:sz w:val="22"/>
          <w:szCs w:val="24"/>
        </w:rPr>
        <w:t>personally assume all risks and liabilities in connec</w:t>
      </w:r>
      <w:r w:rsidR="006B3F39" w:rsidRPr="00C65BBE">
        <w:rPr>
          <w:rFonts w:ascii="CG Times" w:hAnsi="CG Times" w:cs="Arial"/>
          <w:sz w:val="22"/>
          <w:szCs w:val="24"/>
        </w:rPr>
        <w:softHyphen/>
        <w:t xml:space="preserve">tion with </w:t>
      </w:r>
      <w:r w:rsidRPr="00C65BBE">
        <w:rPr>
          <w:rFonts w:ascii="CG Times" w:hAnsi="CG Times" w:cs="Arial"/>
          <w:sz w:val="22"/>
          <w:szCs w:val="24"/>
        </w:rPr>
        <w:t>my v</w:t>
      </w:r>
      <w:r w:rsidR="006B3F39" w:rsidRPr="00C65BBE">
        <w:rPr>
          <w:rFonts w:ascii="CG Times" w:hAnsi="CG Times" w:cs="Arial"/>
          <w:sz w:val="22"/>
          <w:szCs w:val="24"/>
        </w:rPr>
        <w:t xml:space="preserve">olunteer </w:t>
      </w:r>
      <w:r w:rsidRPr="00C65BBE">
        <w:rPr>
          <w:rFonts w:ascii="CG Times" w:hAnsi="CG Times" w:cs="Arial"/>
          <w:sz w:val="22"/>
          <w:szCs w:val="24"/>
        </w:rPr>
        <w:t>s</w:t>
      </w:r>
      <w:r w:rsidR="006B3F39" w:rsidRPr="00C65BBE">
        <w:rPr>
          <w:rFonts w:ascii="CG Times" w:hAnsi="CG Times" w:cs="Arial"/>
          <w:sz w:val="22"/>
          <w:szCs w:val="24"/>
        </w:rPr>
        <w:t>ervices</w:t>
      </w:r>
      <w:r w:rsidR="00773978" w:rsidRPr="00C65BBE">
        <w:rPr>
          <w:rFonts w:ascii="CG Times" w:hAnsi="CG Times" w:cs="Arial"/>
          <w:sz w:val="22"/>
          <w:szCs w:val="24"/>
        </w:rPr>
        <w:t xml:space="preserve"> and participation in VOM activities, and I </w:t>
      </w:r>
      <w:r w:rsidR="006B3F39" w:rsidRPr="00C65BBE">
        <w:rPr>
          <w:rFonts w:ascii="CG Times" w:hAnsi="CG Times" w:cs="Arial"/>
          <w:sz w:val="22"/>
          <w:szCs w:val="24"/>
        </w:rPr>
        <w:t>agree to indemnify VOM</w:t>
      </w:r>
      <w:r w:rsidRPr="00C65BBE">
        <w:rPr>
          <w:rFonts w:ascii="CG Times" w:hAnsi="CG Times" w:cs="Arial"/>
          <w:sz w:val="22"/>
          <w:szCs w:val="24"/>
        </w:rPr>
        <w:t xml:space="preserve"> and its directors, officers, and agents</w:t>
      </w:r>
      <w:r w:rsidR="006B3F39" w:rsidRPr="00C65BBE">
        <w:rPr>
          <w:rFonts w:ascii="CG Times" w:hAnsi="CG Times" w:cs="Arial"/>
          <w:sz w:val="22"/>
          <w:szCs w:val="24"/>
        </w:rPr>
        <w:t xml:space="preserve"> against any liability which </w:t>
      </w:r>
      <w:r w:rsidR="00773978" w:rsidRPr="00C65BBE">
        <w:rPr>
          <w:rFonts w:ascii="CG Times" w:hAnsi="CG Times" w:cs="Arial"/>
          <w:sz w:val="22"/>
          <w:szCs w:val="24"/>
        </w:rPr>
        <w:t xml:space="preserve">may </w:t>
      </w:r>
      <w:r w:rsidR="006B3F39" w:rsidRPr="00C65BBE">
        <w:rPr>
          <w:rFonts w:ascii="CG Times" w:hAnsi="CG Times" w:cs="Arial"/>
          <w:sz w:val="22"/>
          <w:szCs w:val="24"/>
        </w:rPr>
        <w:t xml:space="preserve">be assessed against </w:t>
      </w:r>
      <w:r w:rsidRPr="00C65BBE">
        <w:rPr>
          <w:rFonts w:ascii="CG Times" w:hAnsi="CG Times" w:cs="Arial"/>
          <w:sz w:val="22"/>
          <w:szCs w:val="24"/>
        </w:rPr>
        <w:t xml:space="preserve">them </w:t>
      </w:r>
      <w:r w:rsidR="006B3F39" w:rsidRPr="00C65BBE">
        <w:rPr>
          <w:rFonts w:ascii="CG Times" w:hAnsi="CG Times" w:cs="Arial"/>
          <w:sz w:val="22"/>
          <w:szCs w:val="24"/>
        </w:rPr>
        <w:t xml:space="preserve">as a direct or indirect result of </w:t>
      </w:r>
      <w:r w:rsidRPr="00C65BBE">
        <w:rPr>
          <w:rFonts w:ascii="CG Times" w:hAnsi="CG Times" w:cs="Arial"/>
          <w:sz w:val="22"/>
          <w:szCs w:val="24"/>
        </w:rPr>
        <w:t>my services</w:t>
      </w:r>
      <w:r w:rsidR="00773978" w:rsidRPr="00C65BBE">
        <w:rPr>
          <w:rFonts w:ascii="CG Times" w:hAnsi="CG Times" w:cs="Arial"/>
          <w:sz w:val="22"/>
          <w:szCs w:val="24"/>
        </w:rPr>
        <w:t xml:space="preserve"> and/or participation</w:t>
      </w:r>
      <w:r w:rsidRPr="00C65BBE">
        <w:rPr>
          <w:rFonts w:ascii="CG Times" w:hAnsi="CG Times" w:cs="Arial"/>
          <w:sz w:val="22"/>
          <w:szCs w:val="24"/>
        </w:rPr>
        <w:t xml:space="preserve">. </w:t>
      </w:r>
      <w:r w:rsidR="00E74A5C" w:rsidRPr="00C65BBE">
        <w:rPr>
          <w:rFonts w:ascii="CG Times" w:hAnsi="CG Times" w:cs="Arial"/>
          <w:sz w:val="22"/>
          <w:szCs w:val="24"/>
        </w:rPr>
        <w:t xml:space="preserve"> </w:t>
      </w:r>
    </w:p>
    <w:p w14:paraId="14E06A55" w14:textId="77777777" w:rsidR="007272DA" w:rsidRPr="00C65BBE" w:rsidRDefault="007272DA">
      <w:pPr>
        <w:jc w:val="both"/>
        <w:rPr>
          <w:rFonts w:ascii="CG Times" w:hAnsi="CG Times" w:cs="Arial"/>
          <w:sz w:val="22"/>
          <w:szCs w:val="24"/>
        </w:rPr>
      </w:pPr>
    </w:p>
    <w:p w14:paraId="005BF67B" w14:textId="77777777" w:rsidR="00723218" w:rsidRPr="00C65BBE" w:rsidRDefault="007272DA" w:rsidP="007272DA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ab/>
        <w:t>5.</w:t>
      </w:r>
      <w:r w:rsidRPr="00C65BBE">
        <w:rPr>
          <w:rFonts w:ascii="CG Times" w:hAnsi="CG Times" w:cs="Arial"/>
          <w:sz w:val="22"/>
          <w:szCs w:val="24"/>
        </w:rPr>
        <w:tab/>
      </w:r>
      <w:r w:rsidR="00773978" w:rsidRPr="00C65BBE">
        <w:rPr>
          <w:rFonts w:ascii="CG Times" w:hAnsi="CG Times" w:cs="Arial"/>
          <w:i/>
          <w:sz w:val="22"/>
          <w:szCs w:val="24"/>
        </w:rPr>
        <w:t>[</w:t>
      </w:r>
      <w:r w:rsidR="00723218" w:rsidRPr="00C65BBE">
        <w:rPr>
          <w:rFonts w:ascii="CG Times" w:hAnsi="CG Times" w:cs="Arial"/>
          <w:i/>
          <w:sz w:val="22"/>
          <w:szCs w:val="24"/>
        </w:rPr>
        <w:t>This section a</w:t>
      </w:r>
      <w:r w:rsidR="00773978" w:rsidRPr="00C65BBE">
        <w:rPr>
          <w:rFonts w:ascii="CG Times" w:hAnsi="CG Times" w:cs="Arial"/>
          <w:i/>
          <w:sz w:val="22"/>
          <w:szCs w:val="24"/>
        </w:rPr>
        <w:t xml:space="preserve">pplicable </w:t>
      </w:r>
      <w:r w:rsidR="00723218" w:rsidRPr="00C65BBE">
        <w:rPr>
          <w:rFonts w:ascii="CG Times" w:hAnsi="CG Times" w:cs="Arial"/>
          <w:i/>
          <w:sz w:val="22"/>
          <w:szCs w:val="24"/>
        </w:rPr>
        <w:t xml:space="preserve">only </w:t>
      </w:r>
      <w:r w:rsidR="00773978" w:rsidRPr="00C65BBE">
        <w:rPr>
          <w:rFonts w:ascii="CG Times" w:hAnsi="CG Times" w:cs="Arial"/>
          <w:i/>
          <w:sz w:val="22"/>
          <w:szCs w:val="24"/>
        </w:rPr>
        <w:t>to volunteers staying in VOM-provided volunteer housing]</w:t>
      </w:r>
      <w:r w:rsidR="00773978" w:rsidRPr="00C65BBE">
        <w:rPr>
          <w:rFonts w:ascii="CG Times" w:hAnsi="CG Times" w:cs="Arial"/>
          <w:sz w:val="22"/>
          <w:szCs w:val="24"/>
        </w:rPr>
        <w:t xml:space="preserve"> VOM is permitting me to stay temporarily in VOM-provided volunteer housing, as a courtesy to me and convenience to VOM.  The temporary housing is not provided as </w:t>
      </w:r>
      <w:r w:rsidR="00723218" w:rsidRPr="00C65BBE">
        <w:rPr>
          <w:rFonts w:ascii="CG Times" w:hAnsi="CG Times" w:cs="Arial"/>
          <w:sz w:val="22"/>
          <w:szCs w:val="24"/>
        </w:rPr>
        <w:t xml:space="preserve">compensation for my </w:t>
      </w:r>
      <w:r w:rsidR="00773978" w:rsidRPr="00C65BBE">
        <w:rPr>
          <w:rFonts w:ascii="CG Times" w:hAnsi="CG Times" w:cs="Arial"/>
          <w:sz w:val="22"/>
          <w:szCs w:val="24"/>
        </w:rPr>
        <w:t>services or as a substitute for my own permanent housing.</w:t>
      </w:r>
      <w:bookmarkStart w:id="0" w:name="_GoBack"/>
      <w:bookmarkEnd w:id="0"/>
      <w:r w:rsidR="00773978" w:rsidRPr="00C65BBE">
        <w:rPr>
          <w:rFonts w:ascii="CG Times" w:hAnsi="CG Times" w:cs="Arial"/>
          <w:sz w:val="22"/>
          <w:szCs w:val="24"/>
        </w:rPr>
        <w:t xml:space="preserve">  VOM may discontinue providing the housing at any time at its discretion, in which case I will immediately and peaceably vacate the unit.  I am not a tenant and </w:t>
      </w:r>
      <w:r w:rsidR="00723218" w:rsidRPr="00C65BBE">
        <w:rPr>
          <w:rFonts w:ascii="CG Times" w:hAnsi="CG Times" w:cs="Arial"/>
          <w:sz w:val="22"/>
          <w:szCs w:val="24"/>
        </w:rPr>
        <w:t xml:space="preserve">am not entitled to any legal remedies available to tenants under the law.  To the extent that any law may offer me the rights of a tenant by virtue of my stay in VOM-provided volunteer housing, I fully waive and disclaim such rights. </w:t>
      </w:r>
    </w:p>
    <w:p w14:paraId="630B779E" w14:textId="77777777" w:rsidR="00723218" w:rsidRPr="00C65BBE" w:rsidRDefault="00723218" w:rsidP="007272DA">
      <w:pPr>
        <w:jc w:val="both"/>
        <w:rPr>
          <w:rFonts w:ascii="CG Times" w:hAnsi="CG Times" w:cs="Arial"/>
          <w:sz w:val="22"/>
          <w:szCs w:val="24"/>
        </w:rPr>
      </w:pPr>
    </w:p>
    <w:p w14:paraId="49F8C550" w14:textId="77777777" w:rsidR="0072310B" w:rsidRPr="00C65BBE" w:rsidRDefault="0072310B" w:rsidP="0072310B">
      <w:pPr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18"/>
        </w:rPr>
        <w:tab/>
      </w:r>
      <w:r w:rsidRPr="00C65BBE">
        <w:rPr>
          <w:rFonts w:ascii="CG Times" w:hAnsi="CG Times" w:cs="Arial"/>
          <w:sz w:val="22"/>
          <w:szCs w:val="24"/>
        </w:rPr>
        <w:t>6.</w:t>
      </w:r>
      <w:r w:rsidRPr="00C65BBE">
        <w:rPr>
          <w:rFonts w:ascii="CG Times" w:hAnsi="CG Times" w:cs="Arial"/>
          <w:sz w:val="22"/>
          <w:szCs w:val="24"/>
        </w:rPr>
        <w:tab/>
        <w:t xml:space="preserve">I authorize VOM to photograph or record my participation in volunteer services or any VOM activity, and I acknowledge that any such photograph or recording belongs to VOM and may be used by VOM for any purpose, without compensation to me. </w:t>
      </w:r>
    </w:p>
    <w:p w14:paraId="67B658EA" w14:textId="77777777" w:rsidR="00EA4D3B" w:rsidRPr="00C65BBE" w:rsidRDefault="00EA4D3B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</w:p>
    <w:p w14:paraId="597DF474" w14:textId="77777777" w:rsidR="00E74A5C" w:rsidRPr="00C65BBE" w:rsidRDefault="00E74A5C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</w:p>
    <w:p w14:paraId="5017F21D" w14:textId="3B972981" w:rsidR="00E74A5C" w:rsidRPr="00C65BBE" w:rsidRDefault="00E74A5C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</w:p>
    <w:p w14:paraId="41B0128F" w14:textId="77777777" w:rsidR="006B3F39" w:rsidRPr="00C65BBE" w:rsidRDefault="006B3F39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>______________________________________</w:t>
      </w:r>
      <w:r w:rsidRPr="00C65BBE">
        <w:rPr>
          <w:rFonts w:ascii="CG Times" w:hAnsi="CG Times" w:cs="Arial"/>
          <w:sz w:val="22"/>
          <w:szCs w:val="24"/>
        </w:rPr>
        <w:tab/>
      </w:r>
      <w:r w:rsidRPr="00C65BBE">
        <w:rPr>
          <w:rFonts w:ascii="CG Times" w:hAnsi="CG Times" w:cs="Arial"/>
          <w:sz w:val="22"/>
          <w:szCs w:val="24"/>
        </w:rPr>
        <w:tab/>
      </w:r>
      <w:r w:rsidR="00E74A5C" w:rsidRPr="00C65BBE">
        <w:rPr>
          <w:rFonts w:ascii="CG Times" w:hAnsi="CG Times" w:cs="Arial"/>
          <w:sz w:val="22"/>
          <w:szCs w:val="24"/>
        </w:rPr>
        <w:tab/>
      </w:r>
      <w:r w:rsidRPr="00C65BBE">
        <w:rPr>
          <w:rFonts w:ascii="CG Times" w:hAnsi="CG Times" w:cs="Arial"/>
          <w:sz w:val="22"/>
          <w:szCs w:val="24"/>
        </w:rPr>
        <w:t>__________</w:t>
      </w:r>
    </w:p>
    <w:p w14:paraId="1AC4D17E" w14:textId="77777777" w:rsidR="006B3F39" w:rsidRPr="00C65BBE" w:rsidRDefault="00773978" w:rsidP="007272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760" w:hanging="5040"/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>Signature</w:t>
      </w:r>
      <w:r w:rsidR="006B3F39" w:rsidRPr="00C65BBE">
        <w:rPr>
          <w:rFonts w:ascii="CG Times" w:hAnsi="CG Times" w:cs="Arial"/>
          <w:sz w:val="22"/>
          <w:szCs w:val="24"/>
        </w:rPr>
        <w:t xml:space="preserve"> </w:t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</w:r>
      <w:r w:rsidR="006B3F39" w:rsidRPr="00C65BBE">
        <w:rPr>
          <w:rFonts w:ascii="CG Times" w:hAnsi="CG Times" w:cs="Arial"/>
          <w:sz w:val="22"/>
          <w:szCs w:val="24"/>
        </w:rPr>
        <w:tab/>
        <w:t>Date</w:t>
      </w:r>
    </w:p>
    <w:p w14:paraId="0BA58493" w14:textId="77777777" w:rsidR="00EA4D3B" w:rsidRPr="00C65BBE" w:rsidRDefault="00EA4D3B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</w:p>
    <w:p w14:paraId="67DBBEE9" w14:textId="77777777" w:rsidR="00EA4D3B" w:rsidRPr="00C65BBE" w:rsidRDefault="00EA4D3B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</w:p>
    <w:p w14:paraId="7437E3BB" w14:textId="77777777" w:rsidR="006B3F39" w:rsidRPr="00C65BBE" w:rsidRDefault="006B3F39" w:rsidP="007272DA">
      <w:pPr>
        <w:ind w:left="720"/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>______________________________________</w:t>
      </w:r>
      <w:r w:rsidRPr="00C65BBE">
        <w:rPr>
          <w:rFonts w:ascii="CG Times" w:hAnsi="CG Times" w:cs="Arial"/>
          <w:sz w:val="22"/>
          <w:szCs w:val="24"/>
        </w:rPr>
        <w:tab/>
      </w:r>
      <w:r w:rsidRPr="00C65BBE">
        <w:rPr>
          <w:rFonts w:ascii="CG Times" w:hAnsi="CG Times" w:cs="Arial"/>
          <w:sz w:val="22"/>
          <w:szCs w:val="24"/>
        </w:rPr>
        <w:tab/>
      </w:r>
    </w:p>
    <w:p w14:paraId="1F287D23" w14:textId="77777777" w:rsidR="006B3F39" w:rsidRPr="00C65BBE" w:rsidRDefault="00773978" w:rsidP="007272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5040" w:hanging="4320"/>
        <w:jc w:val="both"/>
        <w:rPr>
          <w:rFonts w:ascii="CG Times" w:hAnsi="CG Times" w:cs="Arial"/>
          <w:sz w:val="22"/>
          <w:szCs w:val="24"/>
        </w:rPr>
      </w:pPr>
      <w:r w:rsidRPr="00C65BBE">
        <w:rPr>
          <w:rFonts w:ascii="CG Times" w:hAnsi="CG Times" w:cs="Arial"/>
          <w:sz w:val="22"/>
          <w:szCs w:val="24"/>
        </w:rPr>
        <w:t>Printed Name</w:t>
      </w:r>
    </w:p>
    <w:sectPr w:rsidR="006B3F39" w:rsidRPr="00C65BBE" w:rsidSect="00EA4D3B">
      <w:type w:val="continuous"/>
      <w:pgSz w:w="12240" w:h="15840"/>
      <w:pgMar w:top="1008" w:right="1152" w:bottom="1008" w:left="1152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B4A84"/>
    <w:multiLevelType w:val="hybridMultilevel"/>
    <w:tmpl w:val="E48C8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proofState w:spelling="clean" w:grammar="clean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NzQ3NrQ0NDE1NTZX0lEKTi0uzszPAykwqQUACFpuyywAAAA="/>
  </w:docVars>
  <w:rsids>
    <w:rsidRoot w:val="006B3F39"/>
    <w:rsid w:val="00011DE0"/>
    <w:rsid w:val="002418EC"/>
    <w:rsid w:val="0026374A"/>
    <w:rsid w:val="00315160"/>
    <w:rsid w:val="003301D6"/>
    <w:rsid w:val="00331A02"/>
    <w:rsid w:val="003C3F4B"/>
    <w:rsid w:val="006B3F39"/>
    <w:rsid w:val="0072310B"/>
    <w:rsid w:val="00723218"/>
    <w:rsid w:val="007272DA"/>
    <w:rsid w:val="00773978"/>
    <w:rsid w:val="008414BB"/>
    <w:rsid w:val="008E3A5F"/>
    <w:rsid w:val="00B52E5A"/>
    <w:rsid w:val="00C65BBE"/>
    <w:rsid w:val="00C778D4"/>
    <w:rsid w:val="00CD578C"/>
    <w:rsid w:val="00CF141E"/>
    <w:rsid w:val="00E22FA0"/>
    <w:rsid w:val="00E74A5C"/>
    <w:rsid w:val="00EA4D3B"/>
    <w:rsid w:val="00FA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5DF358"/>
  <w14:defaultImageDpi w14:val="0"/>
  <w15:docId w15:val="{3F05B97E-3FB1-4848-B71B-4EC5BC64D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10cpi" w:hAnsi="Courier 10cpi" w:cs="Courier 10cp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3A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ck1">
    <w:name w:val="Quick 1."/>
    <w:uiPriority w:val="99"/>
    <w:pPr>
      <w:widowControl w:val="0"/>
      <w:autoSpaceDE w:val="0"/>
      <w:autoSpaceDN w:val="0"/>
      <w:adjustRightInd w:val="0"/>
      <w:spacing w:after="0" w:line="240" w:lineRule="auto"/>
      <w:ind w:left="-144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6">
    <w:name w:val="_26"/>
    <w:uiPriority w:val="99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5">
    <w:name w:val="_25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4">
    <w:name w:val="_24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1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3">
    <w:name w:val="_23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88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2">
    <w:name w:val="_22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360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1">
    <w:name w:val="_21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43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0">
    <w:name w:val="_20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04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9">
    <w:name w:val="_19"/>
    <w:uiPriority w:val="99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7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8">
    <w:name w:val="_18"/>
    <w:uiPriority w:val="99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648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7">
    <w:name w:val="_17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6">
    <w:name w:val="_16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5">
    <w:name w:val="_15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1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4">
    <w:name w:val="_14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88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3">
    <w:name w:val="_13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360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2">
    <w:name w:val="_12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43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1">
    <w:name w:val="_11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04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0">
    <w:name w:val="_10"/>
    <w:uiPriority w:val="99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7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9">
    <w:name w:val="_9"/>
    <w:uiPriority w:val="99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648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8">
    <w:name w:val="_8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7">
    <w:name w:val="_7"/>
    <w:uiPriority w:val="99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1440" w:hanging="7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6">
    <w:name w:val="_6"/>
    <w:uiPriority w:val="99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1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5">
    <w:name w:val="_5"/>
    <w:uiPriority w:val="99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288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4">
    <w:name w:val="_4"/>
    <w:uiPriority w:val="99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360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3">
    <w:name w:val="_3"/>
    <w:uiPriority w:val="99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432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2">
    <w:name w:val="_2"/>
    <w:uiPriority w:val="99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04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1">
    <w:name w:val="_1"/>
    <w:uiPriority w:val="99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5760"/>
      <w:jc w:val="both"/>
    </w:pPr>
    <w:rPr>
      <w:rFonts w:ascii="Courier 10cpi" w:hAnsi="Courier 10cpi" w:cs="Courier 10cpi"/>
      <w:sz w:val="24"/>
      <w:szCs w:val="24"/>
    </w:rPr>
  </w:style>
  <w:style w:type="paragraph" w:customStyle="1" w:styleId="a">
    <w:name w:val="_"/>
    <w:uiPriority w:val="99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6480"/>
      <w:jc w:val="both"/>
    </w:pPr>
    <w:rPr>
      <w:rFonts w:ascii="Courier 10cpi" w:hAnsi="Courier 10cpi" w:cs="Courier 10cpi"/>
      <w:sz w:val="24"/>
      <w:szCs w:val="24"/>
    </w:rPr>
  </w:style>
  <w:style w:type="character" w:customStyle="1" w:styleId="DefaultPara">
    <w:name w:val="Default Para"/>
    <w:uiPriority w:val="99"/>
  </w:style>
  <w:style w:type="paragraph" w:styleId="BalloonText">
    <w:name w:val="Balloon Text"/>
    <w:basedOn w:val="Normal"/>
    <w:link w:val="BalloonTextChar"/>
    <w:uiPriority w:val="99"/>
    <w:rsid w:val="007272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72D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E3A5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0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ters, King &amp; Associates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Abby Williams</cp:lastModifiedBy>
  <cp:revision>5</cp:revision>
  <cp:lastPrinted>2014-08-06T16:27:00Z</cp:lastPrinted>
  <dcterms:created xsi:type="dcterms:W3CDTF">2024-04-22T15:04:00Z</dcterms:created>
  <dcterms:modified xsi:type="dcterms:W3CDTF">2024-05-01T19:43:00Z</dcterms:modified>
</cp:coreProperties>
</file>